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3068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06160FC" w:rsidR="007B4A91" w:rsidRDefault="003774C9">
      <w:pPr>
        <w:rPr>
          <w:sz w:val="28"/>
          <w:szCs w:val="28"/>
        </w:rPr>
      </w:pPr>
      <w:r>
        <w:rPr>
          <w:sz w:val="28"/>
          <w:szCs w:val="28"/>
        </w:rPr>
        <w:t xml:space="preserve">     Help the soldier.</w:t>
      </w:r>
    </w:p>
    <w:p w14:paraId="34A9E19B" w14:textId="77777777" w:rsidR="007B4A91" w:rsidRDefault="00D3068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D63F9EC" w:rsidR="007B4A91" w:rsidRDefault="003774C9" w:rsidP="003774C9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Help soldier to exit the room</w:t>
      </w:r>
    </w:p>
    <w:p w14:paraId="3D632C61" w14:textId="77777777" w:rsidR="007B4A91" w:rsidRDefault="00D3068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77777777" w:rsidR="007B4A91" w:rsidRDefault="00D3068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626DD256" w14:textId="2294B97F" w:rsidR="003774C9" w:rsidRDefault="003774C9" w:rsidP="003774C9">
      <w:pPr>
        <w:ind w:left="720"/>
        <w:rPr>
          <w:sz w:val="28"/>
          <w:szCs w:val="28"/>
        </w:rPr>
      </w:pPr>
      <w:r>
        <w:rPr>
          <w:sz w:val="28"/>
          <w:szCs w:val="28"/>
        </w:rPr>
        <w:t>There is a soldier w</w:t>
      </w:r>
      <w:r>
        <w:rPr>
          <w:sz w:val="28"/>
          <w:szCs w:val="28"/>
        </w:rPr>
        <w:t>ho went for secret mission and got stuck in the enemy room…so we have to help him to get out without being catch by the enemies…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3068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3068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3201092" w:rsidR="007B4A91" w:rsidRDefault="003774C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di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B99728A" w:rsidR="007B4A91" w:rsidRDefault="003774C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cape the room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E613ABB" w:rsidR="007B4A91" w:rsidRDefault="003774C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soldi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F21D3A3" w:rsidR="007B4A91" w:rsidRDefault="003774C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ard the room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05A6F0D" w:rsidR="007B4A91" w:rsidRDefault="003774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o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0610D" w14:textId="77777777" w:rsidR="007B4A91" w:rsidRDefault="003774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…just stand</w:t>
            </w:r>
          </w:p>
          <w:p w14:paraId="411D1593" w14:textId="4EEB3F83" w:rsidR="003774C9" w:rsidRDefault="003774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 w:rsidTr="003774C9">
        <w:trPr>
          <w:trHeight w:val="58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22AAE26" w:rsidR="007B4A91" w:rsidRDefault="003774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x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00273C9" w:rsidR="007B4A91" w:rsidRDefault="003774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m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CC5ADCD" w:rsidR="007B4A91" w:rsidRDefault="003774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z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0500A" w14:textId="77777777" w:rsidR="007B4A91" w:rsidRDefault="003774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ame  </w:t>
            </w:r>
          </w:p>
          <w:p w14:paraId="1CD92D58" w14:textId="1BD9B0CC" w:rsidR="003774C9" w:rsidRDefault="003774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5B980C62" w14:textId="77777777" w:rsidR="00D3068B" w:rsidRPr="00D3068B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14:paraId="2E5DBBED" w14:textId="77777777" w:rsidR="00D3068B" w:rsidRDefault="00D3068B" w:rsidP="00D3068B">
      <w:pPr>
        <w:rPr>
          <w:sz w:val="24"/>
          <w:szCs w:val="24"/>
        </w:rPr>
      </w:pPr>
    </w:p>
    <w:p w14:paraId="7B24A9A6" w14:textId="170ED318" w:rsidR="007B4A91" w:rsidRDefault="00556965" w:rsidP="00D3068B">
      <w:bookmarkStart w:id="0" w:name="_GoBack"/>
      <w:bookmarkEnd w:id="0"/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3068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3068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3068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3068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7C1BE370" w14:textId="77777777" w:rsidR="003774C9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A33A32A" w:rsidR="007B4A91" w:rsidRDefault="003774C9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By not getting caught if he will get caught he will get three </w:t>
      </w:r>
      <w:proofErr w:type="spellStart"/>
      <w:r>
        <w:rPr>
          <w:sz w:val="28"/>
          <w:szCs w:val="28"/>
        </w:rPr>
        <w:t>lifes</w:t>
      </w:r>
      <w:proofErr w:type="spellEnd"/>
      <w:r>
        <w:rPr>
          <w:sz w:val="28"/>
          <w:szCs w:val="28"/>
        </w:rPr>
        <w:t xml:space="preserve"> which will help him </w:t>
      </w:r>
      <w:proofErr w:type="spellStart"/>
      <w:r>
        <w:rPr>
          <w:sz w:val="28"/>
          <w:szCs w:val="28"/>
        </w:rPr>
        <w:t>to</w:t>
      </w:r>
      <w:r w:rsidR="00D3068B">
        <w:rPr>
          <w:sz w:val="28"/>
          <w:szCs w:val="28"/>
        </w:rPr>
        <w:t>get</w:t>
      </w:r>
      <w:proofErr w:type="spellEnd"/>
      <w:r w:rsidR="00D3068B">
        <w:rPr>
          <w:sz w:val="28"/>
          <w:szCs w:val="28"/>
        </w:rPr>
        <w:t xml:space="preserve"> more chances</w:t>
      </w:r>
      <w:r>
        <w:rPr>
          <w:sz w:val="28"/>
          <w:szCs w:val="28"/>
        </w:rPr>
        <w:t xml:space="preserve"> </w:t>
      </w:r>
      <w:r w:rsidR="00D3068B">
        <w:pict w14:anchorId="49CF2C3B">
          <v:rect id="_x0000_i1036" style="width:0;height:1.5pt" o:hralign="center" o:hrstd="t" o:hr="t" fillcolor="#a0a0a0" stroked="f"/>
        </w:pict>
      </w:r>
      <w:r w:rsidR="00D3068B">
        <w:pict w14:anchorId="2BE0C1BB">
          <v:rect id="_x0000_i1037" style="width:0;height:1.5pt" o:hralign="center" o:hrstd="t" o:hr="t" fillcolor="#a0a0a0" stroked="f"/>
        </w:pict>
      </w:r>
      <w:r w:rsidR="00D3068B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774C9"/>
    <w:rsid w:val="00556965"/>
    <w:rsid w:val="007B4A91"/>
    <w:rsid w:val="00D3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10-16T15:17:00Z</dcterms:created>
  <dcterms:modified xsi:type="dcterms:W3CDTF">2021-10-16T15:17:00Z</dcterms:modified>
</cp:coreProperties>
</file>